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05BDB" w14:textId="7EDD16A4" w:rsidR="00F24CE8" w:rsidRPr="00E04508" w:rsidRDefault="00BD18BB" w:rsidP="00F24CE8">
      <w:pPr>
        <w:spacing w:after="0" w:line="240" w:lineRule="auto"/>
        <w:jc w:val="right"/>
        <w:rPr>
          <w:rFonts w:ascii="Times New Roman" w:hAnsi="Times New Roman" w:cs="Times New Roman"/>
          <w:b/>
          <w:i/>
          <w:sz w:val="24"/>
          <w:lang w:val="en-US"/>
        </w:rPr>
      </w:pPr>
      <w:r>
        <w:rPr>
          <w:rFonts w:ascii="Times New Roman" w:hAnsi="Times New Roman" w:cs="Times New Roman"/>
          <w:b/>
          <w:i/>
          <w:sz w:val="24"/>
          <w:lang w:val="en-US"/>
        </w:rPr>
        <w:t>Annex 6</w:t>
      </w:r>
      <w:bookmarkStart w:id="0" w:name="_GoBack"/>
      <w:bookmarkEnd w:id="0"/>
      <w:r w:rsidR="00F24CE8" w:rsidRPr="00E04508">
        <w:rPr>
          <w:rFonts w:ascii="Times New Roman" w:hAnsi="Times New Roman" w:cs="Times New Roman"/>
          <w:b/>
          <w:i/>
          <w:sz w:val="24"/>
          <w:lang w:val="en-US"/>
        </w:rPr>
        <w:t xml:space="preserve"> </w:t>
      </w:r>
    </w:p>
    <w:p w14:paraId="52FA1C7B" w14:textId="77777777" w:rsidR="00F24CE8" w:rsidRPr="00E04508" w:rsidRDefault="00F24CE8" w:rsidP="00F24CE8">
      <w:pPr>
        <w:spacing w:after="0" w:line="240" w:lineRule="auto"/>
        <w:jc w:val="both"/>
        <w:rPr>
          <w:rFonts w:ascii="Times New Roman" w:hAnsi="Times New Roman" w:cs="Times New Roman"/>
          <w:sz w:val="24"/>
          <w:szCs w:val="26"/>
          <w:lang w:val="en-US"/>
        </w:rPr>
      </w:pPr>
    </w:p>
    <w:tbl>
      <w:tblPr>
        <w:tblStyle w:val="a7"/>
        <w:tblW w:w="5615" w:type="dxa"/>
        <w:tblInd w:w="35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36"/>
      </w:tblGrid>
      <w:tr w:rsidR="00047819" w:rsidRPr="00BE7AFD" w14:paraId="27CDB140" w14:textId="77777777" w:rsidTr="00BE7AFD">
        <w:trPr>
          <w:trHeight w:val="820"/>
        </w:trPr>
        <w:tc>
          <w:tcPr>
            <w:tcW w:w="5615" w:type="dxa"/>
          </w:tcPr>
          <w:p w14:paraId="78ACDB8E" w14:textId="77777777" w:rsidR="00BE7AFD" w:rsidRPr="00BE7AFD" w:rsidRDefault="00BE7AFD" w:rsidP="00BE7AF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BE7AFD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to Anastasia Likhacheva, PhD</w:t>
            </w:r>
          </w:p>
          <w:p w14:paraId="1A6FBD2A" w14:textId="77777777" w:rsidR="00BE7AFD" w:rsidRPr="00BE7AFD" w:rsidRDefault="00BE7AFD" w:rsidP="00BE7AF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BE7AFD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Dean of the Faculty</w:t>
            </w:r>
          </w:p>
          <w:p w14:paraId="4BB8C15C" w14:textId="77777777" w:rsidR="00BE7AFD" w:rsidRPr="00BE7AFD" w:rsidRDefault="00BE7AFD" w:rsidP="00BE7AF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BE7AFD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of World Economy and International Affairs</w:t>
            </w:r>
          </w:p>
          <w:p w14:paraId="09DEBCBE" w14:textId="77777777" w:rsidR="00BE7AFD" w:rsidRPr="00BE7AFD" w:rsidRDefault="00BE7AFD" w:rsidP="00BE7AF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BE7AFD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ab/>
            </w:r>
          </w:p>
          <w:p w14:paraId="40FB8217" w14:textId="77777777" w:rsidR="00BE7AFD" w:rsidRPr="00BE7AFD" w:rsidRDefault="00BE7AFD" w:rsidP="00BE7AF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BE7AFD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from the second year student of the Master’s programme</w:t>
            </w:r>
          </w:p>
          <w:p w14:paraId="0BBA879F" w14:textId="77777777" w:rsidR="00BE7AFD" w:rsidRPr="00BE7AFD" w:rsidRDefault="00BE7AFD" w:rsidP="00BE7AF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BE7AFD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“HSE and Kyung Hee University Double Degree Programme in “Economics, Politics and Business in Asia”, group ___________________________________</w:t>
            </w:r>
          </w:p>
          <w:p w14:paraId="0DF19B62" w14:textId="77777777" w:rsidR="00BE7AFD" w:rsidRPr="00BE7AFD" w:rsidRDefault="00BE7AFD" w:rsidP="00BE7AF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BE7AFD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 </w:t>
            </w:r>
          </w:p>
          <w:p w14:paraId="08E2B00F" w14:textId="77777777" w:rsidR="00BE7AFD" w:rsidRPr="00BE7AFD" w:rsidRDefault="00BE7AFD" w:rsidP="00BE7AF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BE7AFD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_________________________________________</w:t>
            </w:r>
          </w:p>
          <w:p w14:paraId="7B88DE6D" w14:textId="77777777" w:rsidR="00BE7AFD" w:rsidRPr="00BE7AFD" w:rsidRDefault="00BE7AFD" w:rsidP="00BE7AF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BE7AFD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(Last Name)</w:t>
            </w:r>
          </w:p>
          <w:p w14:paraId="4CC9F787" w14:textId="77777777" w:rsidR="00BE7AFD" w:rsidRPr="00BE7AFD" w:rsidRDefault="00BE7AFD" w:rsidP="00BE7AF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BE7AFD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_________________________________________</w:t>
            </w:r>
          </w:p>
          <w:p w14:paraId="4296A1E5" w14:textId="7B29E0AA" w:rsidR="00047819" w:rsidRDefault="00BE7AFD" w:rsidP="00BE7AF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BE7AFD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(First Name)</w:t>
            </w:r>
          </w:p>
        </w:tc>
      </w:tr>
      <w:tr w:rsidR="00047819" w:rsidRPr="00BE7AFD" w14:paraId="6D2843B4" w14:textId="77777777" w:rsidTr="00BE7AFD">
        <w:trPr>
          <w:trHeight w:val="64"/>
        </w:trPr>
        <w:tc>
          <w:tcPr>
            <w:tcW w:w="5615" w:type="dxa"/>
          </w:tcPr>
          <w:p w14:paraId="19159CAC" w14:textId="0C89C004" w:rsidR="00047819" w:rsidRDefault="00047819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</w:p>
        </w:tc>
      </w:tr>
      <w:tr w:rsidR="00047819" w:rsidRPr="00BE7AFD" w14:paraId="521D2FB1" w14:textId="77777777" w:rsidTr="00BE7AFD">
        <w:trPr>
          <w:trHeight w:val="107"/>
        </w:trPr>
        <w:tc>
          <w:tcPr>
            <w:tcW w:w="5615" w:type="dxa"/>
          </w:tcPr>
          <w:p w14:paraId="3CBA4CB2" w14:textId="1B9807D6" w:rsidR="00047819" w:rsidRDefault="00047819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</w:p>
        </w:tc>
      </w:tr>
      <w:tr w:rsidR="00047819" w:rsidRPr="00BE7AFD" w14:paraId="64D5ADEA" w14:textId="77777777" w:rsidTr="00BE7AFD">
        <w:trPr>
          <w:trHeight w:val="117"/>
        </w:trPr>
        <w:tc>
          <w:tcPr>
            <w:tcW w:w="5615" w:type="dxa"/>
          </w:tcPr>
          <w:p w14:paraId="44BB69C6" w14:textId="327160EE" w:rsidR="00047819" w:rsidRDefault="00047819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</w:p>
        </w:tc>
      </w:tr>
      <w:tr w:rsidR="00047819" w14:paraId="1A3371F6" w14:textId="77777777" w:rsidTr="00BE7AFD">
        <w:trPr>
          <w:trHeight w:val="64"/>
        </w:trPr>
        <w:tc>
          <w:tcPr>
            <w:tcW w:w="5615" w:type="dxa"/>
          </w:tcPr>
          <w:p w14:paraId="747DD3CE" w14:textId="42A0492D" w:rsidR="00047819" w:rsidRPr="00B71CB2" w:rsidRDefault="00047819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</w:rPr>
            </w:pPr>
          </w:p>
        </w:tc>
      </w:tr>
      <w:tr w:rsidR="00047819" w14:paraId="340031E6" w14:textId="77777777" w:rsidTr="00BE7AFD">
        <w:trPr>
          <w:trHeight w:val="116"/>
        </w:trPr>
        <w:tc>
          <w:tcPr>
            <w:tcW w:w="5615" w:type="dxa"/>
          </w:tcPr>
          <w:p w14:paraId="42A7A20A" w14:textId="1A241E77" w:rsidR="00047819" w:rsidRPr="000F0D72" w:rsidRDefault="00047819" w:rsidP="000F0D72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6"/>
                <w:vertAlign w:val="superscript"/>
                <w:lang w:val="en-US"/>
              </w:rPr>
            </w:pPr>
          </w:p>
        </w:tc>
      </w:tr>
      <w:tr w:rsidR="00047819" w14:paraId="087D9C2D" w14:textId="77777777" w:rsidTr="00BE7AFD">
        <w:trPr>
          <w:trHeight w:val="59"/>
        </w:trPr>
        <w:tc>
          <w:tcPr>
            <w:tcW w:w="5615" w:type="dxa"/>
          </w:tcPr>
          <w:p w14:paraId="06871D59" w14:textId="76B169E8" w:rsidR="00047819" w:rsidRPr="00B71CB2" w:rsidRDefault="00047819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</w:rPr>
            </w:pPr>
          </w:p>
        </w:tc>
      </w:tr>
      <w:tr w:rsidR="00047819" w14:paraId="21A258BC" w14:textId="77777777" w:rsidTr="00BE7AFD">
        <w:trPr>
          <w:trHeight w:val="74"/>
        </w:trPr>
        <w:tc>
          <w:tcPr>
            <w:tcW w:w="5615" w:type="dxa"/>
          </w:tcPr>
          <w:p w14:paraId="55DD30B4" w14:textId="0F38EFB5" w:rsidR="00047819" w:rsidRPr="000F0D72" w:rsidRDefault="00047819" w:rsidP="000F0D72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perscript"/>
                <w:lang w:val="en-US"/>
              </w:rPr>
            </w:pPr>
          </w:p>
        </w:tc>
      </w:tr>
    </w:tbl>
    <w:p w14:paraId="2B47F619" w14:textId="005B14CA" w:rsidR="000561C8" w:rsidRPr="00E04508" w:rsidRDefault="000561C8" w:rsidP="00B71CB2">
      <w:pPr>
        <w:spacing w:after="0" w:line="240" w:lineRule="auto"/>
        <w:ind w:right="85"/>
        <w:jc w:val="center"/>
        <w:rPr>
          <w:rFonts w:ascii="Times New Roman" w:hAnsi="Times New Roman" w:cs="Times New Roman"/>
          <w:b/>
          <w:sz w:val="28"/>
          <w:szCs w:val="26"/>
          <w:lang w:val="en-US"/>
        </w:rPr>
      </w:pPr>
      <w:r>
        <w:rPr>
          <w:rFonts w:ascii="Times New Roman" w:hAnsi="Times New Roman" w:cs="Times New Roman"/>
          <w:b/>
          <w:sz w:val="28"/>
          <w:szCs w:val="26"/>
          <w:lang w:val="en-US"/>
        </w:rPr>
        <w:t>Application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Form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for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 w:rsidR="00BE1A1A">
        <w:rPr>
          <w:rFonts w:ascii="Times New Roman" w:hAnsi="Times New Roman" w:cs="Times New Roman"/>
          <w:b/>
          <w:sz w:val="28"/>
          <w:szCs w:val="26"/>
          <w:lang w:val="en-US"/>
        </w:rPr>
        <w:t>Change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of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the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 w:rsidR="0010411B">
        <w:rPr>
          <w:rFonts w:ascii="Times New Roman" w:hAnsi="Times New Roman" w:cs="Times New Roman"/>
          <w:b/>
          <w:sz w:val="28"/>
          <w:szCs w:val="26"/>
          <w:lang w:val="en-US"/>
        </w:rPr>
        <w:t xml:space="preserve">Graduation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 xml:space="preserve">Thesis </w:t>
      </w:r>
      <w:r w:rsidR="00EE58AA">
        <w:rPr>
          <w:rFonts w:ascii="Times New Roman" w:hAnsi="Times New Roman" w:cs="Times New Roman"/>
          <w:b/>
          <w:sz w:val="28"/>
          <w:szCs w:val="26"/>
          <w:lang w:val="en-US"/>
        </w:rPr>
        <w:t>Supervisor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</w:p>
    <w:p w14:paraId="57E4E114" w14:textId="77777777" w:rsidR="00F24CE8" w:rsidRPr="00043368" w:rsidRDefault="00F24CE8" w:rsidP="00B71CB2">
      <w:pPr>
        <w:spacing w:after="0" w:line="240" w:lineRule="auto"/>
        <w:ind w:right="85" w:firstLine="567"/>
        <w:jc w:val="both"/>
        <w:rPr>
          <w:rFonts w:ascii="Times New Roman" w:hAnsi="Times New Roman" w:cs="Times New Roman"/>
          <w:sz w:val="24"/>
          <w:szCs w:val="26"/>
          <w:lang w:val="en-US"/>
        </w:rPr>
      </w:pPr>
    </w:p>
    <w:p w14:paraId="00975D28" w14:textId="6AA97FE6" w:rsidR="00BD1E8C" w:rsidRDefault="00BD1E8C" w:rsidP="00BD1E8C">
      <w:pPr>
        <w:spacing w:after="240" w:line="360" w:lineRule="auto"/>
        <w:ind w:right="85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, __________________________________________________,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h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ereby request to </w:t>
      </w:r>
      <w:r w:rsidR="00BE1A1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change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the </w:t>
      </w:r>
      <w:r w:rsidR="00EE58A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upervisor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of my </w:t>
      </w:r>
      <w:r w:rsidR="0010411B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graduation 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thesis</w:t>
      </w:r>
      <w:r w:rsidR="00BE1A1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from</w:t>
      </w:r>
    </w:p>
    <w:tbl>
      <w:tblPr>
        <w:tblStyle w:val="a7"/>
        <w:tblW w:w="954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40"/>
      </w:tblGrid>
      <w:tr w:rsidR="00BD1E8C" w14:paraId="4FC7D8C8" w14:textId="77777777" w:rsidTr="00491961">
        <w:trPr>
          <w:trHeight w:hRule="exact" w:val="406"/>
          <w:jc w:val="center"/>
        </w:trPr>
        <w:tc>
          <w:tcPr>
            <w:tcW w:w="9540" w:type="dxa"/>
            <w:vAlign w:val="bottom"/>
          </w:tcPr>
          <w:p w14:paraId="49DD746A" w14:textId="38320ABC" w:rsidR="00BD1E8C" w:rsidRPr="00713FA3" w:rsidRDefault="00BD1E8C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_______________________________________</w:t>
            </w:r>
          </w:p>
        </w:tc>
      </w:tr>
      <w:tr w:rsidR="00BD1E8C" w:rsidRPr="00BE7AFD" w14:paraId="29BC6D03" w14:textId="77777777" w:rsidTr="00491961">
        <w:trPr>
          <w:trHeight w:hRule="exact" w:val="262"/>
          <w:jc w:val="center"/>
        </w:trPr>
        <w:tc>
          <w:tcPr>
            <w:tcW w:w="9540" w:type="dxa"/>
            <w:vAlign w:val="bottom"/>
          </w:tcPr>
          <w:p w14:paraId="3E7CF881" w14:textId="77777777" w:rsidR="00B64CB5" w:rsidRDefault="00B64CB5" w:rsidP="00B64CB5">
            <w:pPr>
              <w:spacing w:after="0" w:line="24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0561C8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(</w:t>
            </w:r>
            <w:r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f</w:t>
            </w:r>
            <w:r w:rsidRPr="000561C8"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ull nam</w:t>
            </w:r>
            <w:r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e, degree</w:t>
            </w:r>
            <w:r w:rsidRPr="000561C8"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, position</w:t>
            </w:r>
            <w:r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, department</w:t>
            </w:r>
            <w:r w:rsidRPr="000561C8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)</w:t>
            </w:r>
          </w:p>
          <w:p w14:paraId="40D44088" w14:textId="27172897" w:rsidR="00BD1E8C" w:rsidRPr="00021DC9" w:rsidRDefault="00BD1E8C" w:rsidP="00491961">
            <w:pPr>
              <w:spacing w:after="24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</w:pPr>
          </w:p>
        </w:tc>
      </w:tr>
      <w:tr w:rsidR="00BD1E8C" w14:paraId="188D3D1E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3CAECA22" w14:textId="72D294BA" w:rsidR="00BD1E8C" w:rsidRPr="00713FA3" w:rsidRDefault="00BD1E8C" w:rsidP="00EE58AA">
            <w:pPr>
              <w:spacing w:after="0" w:line="24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 xml:space="preserve">________________________________________________________________ </w:t>
            </w:r>
          </w:p>
        </w:tc>
      </w:tr>
      <w:tr w:rsidR="00BD1E8C" w14:paraId="0CCB6E07" w14:textId="77777777" w:rsidTr="00491961">
        <w:trPr>
          <w:trHeight w:hRule="exact" w:val="171"/>
          <w:jc w:val="center"/>
        </w:trPr>
        <w:tc>
          <w:tcPr>
            <w:tcW w:w="9540" w:type="dxa"/>
            <w:vAlign w:val="bottom"/>
          </w:tcPr>
          <w:p w14:paraId="7D6E554D" w14:textId="77777777" w:rsidR="00BD1E8C" w:rsidRPr="00713FA3" w:rsidRDefault="00BD1E8C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</w:p>
        </w:tc>
      </w:tr>
    </w:tbl>
    <w:p w14:paraId="179B4655" w14:textId="67286D4B" w:rsidR="00BE1A1A" w:rsidRDefault="00BE1A1A" w:rsidP="00BE1A1A">
      <w:pPr>
        <w:spacing w:before="240" w:after="0" w:line="240" w:lineRule="auto"/>
        <w:ind w:right="85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to</w:t>
      </w:r>
    </w:p>
    <w:tbl>
      <w:tblPr>
        <w:tblStyle w:val="a7"/>
        <w:tblW w:w="954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40"/>
      </w:tblGrid>
      <w:tr w:rsidR="00BE1A1A" w14:paraId="64CC975D" w14:textId="77777777" w:rsidTr="00491961">
        <w:trPr>
          <w:trHeight w:hRule="exact" w:val="406"/>
          <w:jc w:val="center"/>
        </w:trPr>
        <w:tc>
          <w:tcPr>
            <w:tcW w:w="9540" w:type="dxa"/>
            <w:vAlign w:val="bottom"/>
          </w:tcPr>
          <w:p w14:paraId="23C557F8" w14:textId="03B39568" w:rsidR="00BE1A1A" w:rsidRPr="00713FA3" w:rsidRDefault="00BE1A1A" w:rsidP="00B64CB5">
            <w:pPr>
              <w:spacing w:after="240" w:line="360" w:lineRule="auto"/>
              <w:ind w:right="85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_______________________________________</w:t>
            </w:r>
          </w:p>
        </w:tc>
      </w:tr>
      <w:tr w:rsidR="00BE1A1A" w:rsidRPr="00BE7AFD" w14:paraId="495D0292" w14:textId="77777777" w:rsidTr="00491961">
        <w:trPr>
          <w:trHeight w:hRule="exact" w:val="262"/>
          <w:jc w:val="center"/>
        </w:trPr>
        <w:tc>
          <w:tcPr>
            <w:tcW w:w="9540" w:type="dxa"/>
            <w:vAlign w:val="bottom"/>
          </w:tcPr>
          <w:p w14:paraId="4A46B5D6" w14:textId="77777777" w:rsidR="00B64CB5" w:rsidRDefault="00B64CB5" w:rsidP="00B64CB5">
            <w:pPr>
              <w:spacing w:after="0" w:line="24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0561C8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(</w:t>
            </w:r>
            <w:r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f</w:t>
            </w:r>
            <w:r w:rsidRPr="000561C8"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ull nam</w:t>
            </w:r>
            <w:r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e, degree</w:t>
            </w:r>
            <w:r w:rsidRPr="000561C8"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, position</w:t>
            </w:r>
            <w:r>
              <w:rPr>
                <w:rFonts w:ascii="Academy" w:eastAsia="Times New Roman" w:hAnsi="Academy" w:cs="Times New Roman"/>
                <w:i/>
                <w:sz w:val="26"/>
                <w:szCs w:val="26"/>
                <w:vertAlign w:val="superscript"/>
                <w:lang w:val="en-US" w:eastAsia="ru-RU"/>
              </w:rPr>
              <w:t>, department</w:t>
            </w:r>
            <w:r w:rsidRPr="000561C8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)</w:t>
            </w:r>
          </w:p>
          <w:p w14:paraId="17D7B590" w14:textId="08E4BD81" w:rsidR="00BE1A1A" w:rsidRPr="00021DC9" w:rsidRDefault="00BE1A1A" w:rsidP="00491961">
            <w:pPr>
              <w:spacing w:after="24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</w:pPr>
          </w:p>
        </w:tc>
      </w:tr>
      <w:tr w:rsidR="00BE1A1A" w14:paraId="5F3F408C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103869CB" w14:textId="336FDD3B" w:rsidR="00BE1A1A" w:rsidRPr="00713FA3" w:rsidRDefault="00BE1A1A" w:rsidP="00B64CB5">
            <w:pPr>
              <w:spacing w:after="0" w:line="24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_______________________________________</w:t>
            </w:r>
            <w:r w:rsidR="00B64CB5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.</w:t>
            </w: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 xml:space="preserve"> </w:t>
            </w:r>
          </w:p>
        </w:tc>
      </w:tr>
      <w:tr w:rsidR="00BE1A1A" w14:paraId="3BEBEDFC" w14:textId="77777777" w:rsidTr="00491961">
        <w:trPr>
          <w:trHeight w:hRule="exact" w:val="171"/>
          <w:jc w:val="center"/>
        </w:trPr>
        <w:tc>
          <w:tcPr>
            <w:tcW w:w="9540" w:type="dxa"/>
            <w:vAlign w:val="bottom"/>
          </w:tcPr>
          <w:p w14:paraId="189C36B8" w14:textId="77777777" w:rsidR="00BE1A1A" w:rsidRPr="00713FA3" w:rsidRDefault="00BE1A1A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</w:p>
        </w:tc>
      </w:tr>
    </w:tbl>
    <w:p w14:paraId="091E9CFA" w14:textId="77777777" w:rsidR="000E7C9D" w:rsidRPr="000561C8" w:rsidRDefault="000E7C9D" w:rsidP="000561C8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</w:p>
    <w:tbl>
      <w:tblPr>
        <w:tblStyle w:val="a7"/>
        <w:tblW w:w="0" w:type="auto"/>
        <w:tblInd w:w="28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54"/>
        <w:gridCol w:w="3504"/>
      </w:tblGrid>
      <w:tr w:rsidR="00632AD2" w14:paraId="1A85025E" w14:textId="77777777" w:rsidTr="00BE7AFD">
        <w:trPr>
          <w:trHeight w:val="8"/>
        </w:trPr>
        <w:tc>
          <w:tcPr>
            <w:tcW w:w="2954" w:type="dxa"/>
          </w:tcPr>
          <w:p w14:paraId="7047BA26" w14:textId="4994B840" w:rsidR="00632AD2" w:rsidRPr="00632AD2" w:rsidRDefault="002E45E3" w:rsidP="002E4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</w:t>
            </w:r>
            <w:r w:rsidR="005763FE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</w:t>
            </w: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</w:t>
            </w:r>
          </w:p>
        </w:tc>
        <w:tc>
          <w:tcPr>
            <w:tcW w:w="3503" w:type="dxa"/>
          </w:tcPr>
          <w:p w14:paraId="0ABD4822" w14:textId="642BE664" w:rsidR="00EF4A52" w:rsidRPr="00632AD2" w:rsidRDefault="00EF4A5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</w:t>
            </w:r>
            <w:r w:rsidR="003132BC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</w:t>
            </w:r>
          </w:p>
        </w:tc>
      </w:tr>
      <w:tr w:rsidR="002E45E3" w14:paraId="2051B814" w14:textId="77777777" w:rsidTr="00BE7AFD">
        <w:trPr>
          <w:trHeight w:val="9"/>
        </w:trPr>
        <w:tc>
          <w:tcPr>
            <w:tcW w:w="2954" w:type="dxa"/>
          </w:tcPr>
          <w:p w14:paraId="0C459254" w14:textId="46D9CB8D" w:rsidR="002E45E3" w:rsidRPr="00EF4A52" w:rsidRDefault="002E45E3" w:rsidP="002E4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</w:t>
            </w:r>
            <w:r w:rsidR="00EF4A52"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s</w:t>
            </w: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ignature of the student)</w:t>
            </w:r>
          </w:p>
        </w:tc>
        <w:tc>
          <w:tcPr>
            <w:tcW w:w="3503" w:type="dxa"/>
          </w:tcPr>
          <w:p w14:paraId="640B4B39" w14:textId="7A590AB8" w:rsidR="002E45E3" w:rsidRPr="00EF4A52" w:rsidRDefault="00EF4A52" w:rsidP="00EF4A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full name)</w:t>
            </w:r>
          </w:p>
        </w:tc>
      </w:tr>
      <w:tr w:rsidR="00632AD2" w14:paraId="20D46628" w14:textId="77777777" w:rsidTr="00BE7AFD">
        <w:trPr>
          <w:trHeight w:val="8"/>
        </w:trPr>
        <w:tc>
          <w:tcPr>
            <w:tcW w:w="6458" w:type="dxa"/>
            <w:gridSpan w:val="2"/>
          </w:tcPr>
          <w:p w14:paraId="70C3C11D" w14:textId="33836FFE" w:rsidR="00632AD2" w:rsidRPr="00632AD2" w:rsidRDefault="00632AD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632AD2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»____________ 20___.</w:t>
            </w:r>
          </w:p>
        </w:tc>
      </w:tr>
      <w:tr w:rsidR="00632AD2" w14:paraId="1D5B7002" w14:textId="77777777" w:rsidTr="00BE7AFD">
        <w:trPr>
          <w:trHeight w:val="9"/>
        </w:trPr>
        <w:tc>
          <w:tcPr>
            <w:tcW w:w="2954" w:type="dxa"/>
          </w:tcPr>
          <w:p w14:paraId="0F5FC04F" w14:textId="752C65F8" w:rsidR="00632AD2" w:rsidRPr="00632AD2" w:rsidRDefault="005763FE" w:rsidP="005763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</w:t>
            </w: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</w:t>
            </w:r>
          </w:p>
        </w:tc>
        <w:tc>
          <w:tcPr>
            <w:tcW w:w="3503" w:type="dxa"/>
          </w:tcPr>
          <w:p w14:paraId="67615DE1" w14:textId="2C5DCA43" w:rsidR="00632AD2" w:rsidRPr="00632AD2" w:rsidRDefault="003132BC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</w:t>
            </w:r>
          </w:p>
        </w:tc>
      </w:tr>
      <w:tr w:rsidR="002E45E3" w14:paraId="0BC05742" w14:textId="77777777" w:rsidTr="00BE7AFD">
        <w:trPr>
          <w:trHeight w:val="18"/>
        </w:trPr>
        <w:tc>
          <w:tcPr>
            <w:tcW w:w="2954" w:type="dxa"/>
          </w:tcPr>
          <w:p w14:paraId="3196E465" w14:textId="270A2B9A" w:rsidR="002E45E3" w:rsidRPr="00EF4A52" w:rsidRDefault="002E45E3" w:rsidP="005A7D46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</w:t>
            </w:r>
            <w:r w:rsidR="00EF4A52"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s</w:t>
            </w: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ignature of the</w:t>
            </w:r>
            <w:r w:rsidR="00DD066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 xml:space="preserve"> previous</w:t>
            </w: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 xml:space="preserve"> supervisor)</w:t>
            </w:r>
          </w:p>
        </w:tc>
        <w:tc>
          <w:tcPr>
            <w:tcW w:w="3503" w:type="dxa"/>
          </w:tcPr>
          <w:p w14:paraId="04C4C4D8" w14:textId="1538BE44" w:rsidR="002E45E3" w:rsidRPr="00EF4A52" w:rsidRDefault="00EF4A52" w:rsidP="00EF4A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full name)</w:t>
            </w:r>
          </w:p>
        </w:tc>
      </w:tr>
      <w:tr w:rsidR="00632AD2" w14:paraId="0EF73A7C" w14:textId="77777777" w:rsidTr="00BE7AFD">
        <w:trPr>
          <w:trHeight w:val="8"/>
        </w:trPr>
        <w:tc>
          <w:tcPr>
            <w:tcW w:w="6458" w:type="dxa"/>
            <w:gridSpan w:val="2"/>
          </w:tcPr>
          <w:p w14:paraId="7F843BCE" w14:textId="44C48152" w:rsidR="00632AD2" w:rsidRPr="00632AD2" w:rsidRDefault="00632AD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632AD2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»____________ 20___.</w:t>
            </w:r>
          </w:p>
        </w:tc>
      </w:tr>
      <w:tr w:rsidR="0056163D" w14:paraId="01F7D752" w14:textId="77777777" w:rsidTr="00BE7AFD">
        <w:trPr>
          <w:trHeight w:val="9"/>
        </w:trPr>
        <w:tc>
          <w:tcPr>
            <w:tcW w:w="2954" w:type="dxa"/>
          </w:tcPr>
          <w:p w14:paraId="45816511" w14:textId="0E19B9E2" w:rsidR="0056163D" w:rsidRPr="00632AD2" w:rsidRDefault="005763FE" w:rsidP="005763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</w:t>
            </w: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</w:t>
            </w:r>
          </w:p>
        </w:tc>
        <w:tc>
          <w:tcPr>
            <w:tcW w:w="3503" w:type="dxa"/>
          </w:tcPr>
          <w:p w14:paraId="6D0F608C" w14:textId="72E3A6E1" w:rsidR="0056163D" w:rsidRPr="00632AD2" w:rsidRDefault="005A7D46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</w:t>
            </w:r>
          </w:p>
        </w:tc>
      </w:tr>
      <w:tr w:rsidR="0056163D" w:rsidRPr="0056163D" w14:paraId="155C8DC7" w14:textId="77777777" w:rsidTr="00BE7AFD">
        <w:trPr>
          <w:trHeight w:val="8"/>
        </w:trPr>
        <w:tc>
          <w:tcPr>
            <w:tcW w:w="2954" w:type="dxa"/>
          </w:tcPr>
          <w:p w14:paraId="5BC317B7" w14:textId="4E8E4301" w:rsidR="0056163D" w:rsidRPr="00632AD2" w:rsidRDefault="0056163D" w:rsidP="005616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signature of the</w:t>
            </w:r>
            <w:r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 xml:space="preserve"> future</w:t>
            </w: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 xml:space="preserve"> supervisor)</w:t>
            </w:r>
          </w:p>
        </w:tc>
        <w:tc>
          <w:tcPr>
            <w:tcW w:w="3503" w:type="dxa"/>
          </w:tcPr>
          <w:p w14:paraId="1C0C0D07" w14:textId="7647FC5E" w:rsidR="0056163D" w:rsidRPr="00632AD2" w:rsidRDefault="005A7D46" w:rsidP="005A7D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full name)</w:t>
            </w:r>
          </w:p>
        </w:tc>
      </w:tr>
      <w:tr w:rsidR="00DD0662" w:rsidRPr="0056163D" w14:paraId="1A264ED0" w14:textId="77777777" w:rsidTr="00BE7AFD">
        <w:trPr>
          <w:trHeight w:val="8"/>
        </w:trPr>
        <w:tc>
          <w:tcPr>
            <w:tcW w:w="6458" w:type="dxa"/>
            <w:gridSpan w:val="2"/>
          </w:tcPr>
          <w:p w14:paraId="1AB7D9AC" w14:textId="047B5520" w:rsidR="00DD0662" w:rsidRPr="00632AD2" w:rsidRDefault="005A7D46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632AD2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»____________ 20___.</w:t>
            </w:r>
          </w:p>
        </w:tc>
      </w:tr>
    </w:tbl>
    <w:p w14:paraId="240F79FC" w14:textId="2C62B079" w:rsidR="00FE597F" w:rsidRPr="00043368" w:rsidRDefault="00FE597F" w:rsidP="007F2B41">
      <w:pPr>
        <w:spacing w:after="0" w:line="240" w:lineRule="auto"/>
        <w:ind w:left="4680"/>
        <w:rPr>
          <w:rFonts w:ascii="Times New Roman" w:hAnsi="Times New Roman" w:cs="Times New Roman"/>
          <w:sz w:val="24"/>
          <w:szCs w:val="26"/>
          <w:lang w:val="en-US"/>
        </w:rPr>
      </w:pPr>
    </w:p>
    <w:sectPr w:rsidR="00FE597F" w:rsidRPr="0004336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D6058C" w14:textId="77777777" w:rsidR="00E51EBE" w:rsidRDefault="00E51EBE" w:rsidP="00E04508">
      <w:pPr>
        <w:spacing w:after="0" w:line="240" w:lineRule="auto"/>
      </w:pPr>
      <w:r>
        <w:separator/>
      </w:r>
    </w:p>
  </w:endnote>
  <w:endnote w:type="continuationSeparator" w:id="0">
    <w:p w14:paraId="7CEECFCE" w14:textId="77777777" w:rsidR="00E51EBE" w:rsidRDefault="00E51EBE" w:rsidP="00E045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cademy">
    <w:altName w:val="Times New Roman"/>
    <w:charset w:val="00"/>
    <w:family w:val="auto"/>
    <w:pitch w:val="variable"/>
    <w:sig w:usb0="00000287" w:usb1="00000000" w:usb2="00000000" w:usb3="00000000" w:csb0="0000001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2BC156" w14:textId="77777777" w:rsidR="00E51EBE" w:rsidRDefault="00E51EBE" w:rsidP="00E04508">
      <w:pPr>
        <w:spacing w:after="0" w:line="240" w:lineRule="auto"/>
      </w:pPr>
      <w:r>
        <w:separator/>
      </w:r>
    </w:p>
  </w:footnote>
  <w:footnote w:type="continuationSeparator" w:id="0">
    <w:p w14:paraId="1BA02836" w14:textId="77777777" w:rsidR="00E51EBE" w:rsidRDefault="00E51EBE" w:rsidP="00E0450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Dc2MjO1NLUwM7RQ0lEKTi0uzszPAymwrAUAQ0pf6SwAAAA="/>
  </w:docVars>
  <w:rsids>
    <w:rsidRoot w:val="00F24CE8"/>
    <w:rsid w:val="00043368"/>
    <w:rsid w:val="00047819"/>
    <w:rsid w:val="000561C8"/>
    <w:rsid w:val="000B3A8B"/>
    <w:rsid w:val="000C59E1"/>
    <w:rsid w:val="000D0749"/>
    <w:rsid w:val="000E7C9D"/>
    <w:rsid w:val="000F0D72"/>
    <w:rsid w:val="0010411B"/>
    <w:rsid w:val="001670F8"/>
    <w:rsid w:val="001A4EA0"/>
    <w:rsid w:val="001E2652"/>
    <w:rsid w:val="00267C67"/>
    <w:rsid w:val="002E3344"/>
    <w:rsid w:val="002E45E3"/>
    <w:rsid w:val="003132BC"/>
    <w:rsid w:val="00391A2F"/>
    <w:rsid w:val="00391B66"/>
    <w:rsid w:val="004C02FC"/>
    <w:rsid w:val="0056163D"/>
    <w:rsid w:val="005763FE"/>
    <w:rsid w:val="005A4F7E"/>
    <w:rsid w:val="005A7D46"/>
    <w:rsid w:val="00632AD2"/>
    <w:rsid w:val="00715C4C"/>
    <w:rsid w:val="0076723F"/>
    <w:rsid w:val="00775736"/>
    <w:rsid w:val="007F1A8C"/>
    <w:rsid w:val="007F2B41"/>
    <w:rsid w:val="007F6A15"/>
    <w:rsid w:val="008131E1"/>
    <w:rsid w:val="00822924"/>
    <w:rsid w:val="00835727"/>
    <w:rsid w:val="00880866"/>
    <w:rsid w:val="00903F07"/>
    <w:rsid w:val="009134FB"/>
    <w:rsid w:val="00933182"/>
    <w:rsid w:val="009B33B9"/>
    <w:rsid w:val="009D46F7"/>
    <w:rsid w:val="00A04FE3"/>
    <w:rsid w:val="00AB645E"/>
    <w:rsid w:val="00AC7DA0"/>
    <w:rsid w:val="00AE759C"/>
    <w:rsid w:val="00B64CB5"/>
    <w:rsid w:val="00B71CB2"/>
    <w:rsid w:val="00B763FA"/>
    <w:rsid w:val="00BD18BB"/>
    <w:rsid w:val="00BD1E8C"/>
    <w:rsid w:val="00BE1A1A"/>
    <w:rsid w:val="00BE7AFD"/>
    <w:rsid w:val="00C634C0"/>
    <w:rsid w:val="00DD0662"/>
    <w:rsid w:val="00DE3DCE"/>
    <w:rsid w:val="00E04508"/>
    <w:rsid w:val="00E0531F"/>
    <w:rsid w:val="00E3741D"/>
    <w:rsid w:val="00E51EBE"/>
    <w:rsid w:val="00EB2205"/>
    <w:rsid w:val="00EE58AA"/>
    <w:rsid w:val="00EF4A52"/>
    <w:rsid w:val="00F24CE8"/>
    <w:rsid w:val="00F67417"/>
    <w:rsid w:val="00FD31B5"/>
    <w:rsid w:val="00FE597F"/>
    <w:rsid w:val="00FE5C0E"/>
    <w:rsid w:val="00FF7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FDAF914"/>
  <w15:chartTrackingRefBased/>
  <w15:docId w15:val="{83B4275F-FAB1-42FE-9617-9B9A03EA8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24CE8"/>
    <w:pPr>
      <w:spacing w:after="200" w:line="276" w:lineRule="auto"/>
    </w:pPr>
    <w:rPr>
      <w:rFonts w:eastAsia="Batang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045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E04508"/>
    <w:rPr>
      <w:rFonts w:eastAsia="Batang"/>
    </w:rPr>
  </w:style>
  <w:style w:type="paragraph" w:styleId="a5">
    <w:name w:val="footer"/>
    <w:basedOn w:val="a"/>
    <w:link w:val="a6"/>
    <w:uiPriority w:val="99"/>
    <w:unhideWhenUsed/>
    <w:rsid w:val="00E045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E04508"/>
    <w:rPr>
      <w:rFonts w:eastAsia="Batang"/>
    </w:rPr>
  </w:style>
  <w:style w:type="table" w:styleId="a7">
    <w:name w:val="Table Grid"/>
    <w:basedOn w:val="a1"/>
    <w:uiPriority w:val="39"/>
    <w:rsid w:val="00632A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020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9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01</Words>
  <Characters>1146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Щербаков Денис Аркадьевич</dc:creator>
  <cp:keywords/>
  <dc:description/>
  <cp:lastModifiedBy>Кириллова Елена Михайловна</cp:lastModifiedBy>
  <cp:revision>5</cp:revision>
  <dcterms:created xsi:type="dcterms:W3CDTF">2021-01-21T12:34:00Z</dcterms:created>
  <dcterms:modified xsi:type="dcterms:W3CDTF">2021-11-23T09:02:00Z</dcterms:modified>
</cp:coreProperties>
</file>